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2732C" w:rsidRDefault="009E6DFB">
      <w:r>
        <w:t xml:space="preserve">Microsoft </w:t>
      </w:r>
      <w:r w:rsidRPr="00BF2F95">
        <w:rPr>
          <w:noProof/>
        </w:rPr>
        <w:t>do</w:t>
      </w:r>
      <w:r>
        <w:t xml:space="preserve"> us a lot of favours when it comes to something like adding an external login</w:t>
      </w:r>
      <w:r w:rsidR="00DC1614">
        <w:t xml:space="preserve"> to your web app, e.g.</w:t>
      </w:r>
      <w:r>
        <w:t xml:space="preserve"> allow users to log into your application using their Facebook account. It’s just a few basic steps – create an app on Facebook, an</w:t>
      </w:r>
      <w:r w:rsidR="00DC1614">
        <w:t>d</w:t>
      </w:r>
      <w:r>
        <w:t xml:space="preserve"> make a small change in </w:t>
      </w:r>
      <w:r w:rsidR="00DC1614">
        <w:t xml:space="preserve">the </w:t>
      </w:r>
      <w:proofErr w:type="spellStart"/>
      <w:r w:rsidR="00DC1614">
        <w:rPr>
          <w:rFonts w:ascii="Consolas" w:hAnsi="Consolas" w:cs="Consolas"/>
          <w:color w:val="2B91AF"/>
          <w:sz w:val="19"/>
          <w:szCs w:val="19"/>
        </w:rPr>
        <w:t>Startup</w:t>
      </w:r>
      <w:proofErr w:type="spellEnd"/>
      <w:r w:rsidR="00DC1614">
        <w:rPr>
          <w:rFonts w:ascii="Consolas" w:hAnsi="Consolas" w:cs="Consolas"/>
          <w:color w:val="2B91AF"/>
          <w:sz w:val="19"/>
          <w:szCs w:val="19"/>
        </w:rPr>
        <w:t xml:space="preserve"> </w:t>
      </w:r>
      <w:r w:rsidR="00DC1614" w:rsidRPr="00DC1614">
        <w:t>class,</w:t>
      </w:r>
      <w:r w:rsidR="00DC1614">
        <w:t xml:space="preserve"> install</w:t>
      </w:r>
      <w:r>
        <w:t xml:space="preserve"> the Facebook-Login package, copy some JavaScript</w:t>
      </w:r>
      <w:r w:rsidR="00444C95">
        <w:t>. On the surface this is great, and they have done some great work</w:t>
      </w:r>
      <w:r w:rsidR="00A20FCF">
        <w:t xml:space="preserve"> here</w:t>
      </w:r>
      <w:r w:rsidR="00444C95">
        <w:t xml:space="preserve">, but </w:t>
      </w:r>
      <w:r w:rsidR="00A20FCF">
        <w:t xml:space="preserve">to me these defects are </w:t>
      </w:r>
      <w:r w:rsidR="007048F5">
        <w:t xml:space="preserve">so severe I </w:t>
      </w:r>
      <w:r w:rsidR="00761923">
        <w:t>will be in a padded vest and heavily medicated before I use the plain vanilla setup.</w:t>
      </w:r>
      <w:bookmarkStart w:id="0" w:name="_GoBack"/>
      <w:bookmarkEnd w:id="0"/>
    </w:p>
    <w:p w:rsidR="006D0646" w:rsidRDefault="006D0646">
      <w:r>
        <w:t>Let’s look at those shortcomings.</w:t>
      </w:r>
    </w:p>
    <w:p w:rsidR="006D0646" w:rsidRDefault="006D0646" w:rsidP="006D0646">
      <w:pPr>
        <w:pStyle w:val="ListParagraph"/>
        <w:numPr>
          <w:ilvl w:val="0"/>
          <w:numId w:val="1"/>
        </w:numPr>
      </w:pPr>
      <w:r>
        <w:t>You cannot link a local account on your site to a Facebook login.</w:t>
      </w:r>
    </w:p>
    <w:p w:rsidR="006D0646" w:rsidRDefault="006D0646" w:rsidP="006D0646">
      <w:pPr>
        <w:pStyle w:val="ListParagraph"/>
        <w:numPr>
          <w:ilvl w:val="0"/>
          <w:numId w:val="1"/>
        </w:numPr>
      </w:pPr>
      <w:r>
        <w:t xml:space="preserve">New users using the Facebook login don’t have such a crappy lot, but now they can’t log directly into their local account, your web app, and </w:t>
      </w:r>
      <w:r w:rsidRPr="00BF2F95">
        <w:rPr>
          <w:noProof/>
          <w:u w:val="thick" w:color="E2534F"/>
        </w:rPr>
        <w:t>the</w:t>
      </w:r>
      <w:r>
        <w:t xml:space="preserve"> must always use Facebook for that login.</w:t>
      </w:r>
    </w:p>
    <w:p w:rsidR="006D0646" w:rsidRDefault="00542DB8" w:rsidP="006D0646">
      <w:r>
        <w:t xml:space="preserve">I haven’t yet used the phrase “show-stopper”, but I think on closing here I could safely say those two little defects are as close to show-stoppers as you get. Yes, yes, having to log in a certain way has very low cost for business, but very high for User Experience </w:t>
      </w:r>
      <w:r w:rsidR="00BF2F95">
        <w:t>perceptions</w:t>
      </w:r>
      <w:r>
        <w:t>.</w:t>
      </w:r>
    </w:p>
    <w:sectPr w:rsidR="006D064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D5C262B"/>
    <w:multiLevelType w:val="hybridMultilevel"/>
    <w:tmpl w:val="E818A7D2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cztzA2szA0MTI0NDZQ0lEKTi0uzszPAykwrAUAyG2f6ywAAAA="/>
  </w:docVars>
  <w:rsids>
    <w:rsidRoot w:val="00FA5C50"/>
    <w:rsid w:val="00116EA0"/>
    <w:rsid w:val="0042732C"/>
    <w:rsid w:val="00444C95"/>
    <w:rsid w:val="00483E70"/>
    <w:rsid w:val="00542DB8"/>
    <w:rsid w:val="006D0646"/>
    <w:rsid w:val="007048F5"/>
    <w:rsid w:val="00761923"/>
    <w:rsid w:val="007779A5"/>
    <w:rsid w:val="00930F01"/>
    <w:rsid w:val="009E6DFB"/>
    <w:rsid w:val="00A20FCF"/>
    <w:rsid w:val="00BF2F95"/>
    <w:rsid w:val="00DC1614"/>
    <w:rsid w:val="00E81F74"/>
    <w:rsid w:val="00FA5C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349CFA9"/>
  <w15:chartTrackingRefBased/>
  <w15:docId w15:val="{3E28C8DC-A41F-42AE-8FD3-1E56B156FE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83E70"/>
    <w:pPr>
      <w:keepNext/>
      <w:keepLines/>
      <w:spacing w:before="280" w:after="240"/>
      <w:outlineLvl w:val="1"/>
    </w:pPr>
    <w:rPr>
      <w:rFonts w:asciiTheme="majorHAnsi" w:eastAsiaTheme="majorEastAsia" w:hAnsiTheme="majorHAnsi" w:cstheme="majorBidi"/>
      <w:b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83E70"/>
    <w:pPr>
      <w:keepNext/>
      <w:keepLines/>
      <w:spacing w:before="160" w:after="120"/>
      <w:outlineLvl w:val="2"/>
    </w:pPr>
    <w:rPr>
      <w:rFonts w:asciiTheme="majorHAnsi" w:eastAsiaTheme="majorEastAsia" w:hAnsiTheme="majorHAnsi" w:cstheme="majorBidi"/>
      <w:b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483E70"/>
    <w:rPr>
      <w:rFonts w:asciiTheme="majorHAnsi" w:eastAsiaTheme="majorEastAsia" w:hAnsiTheme="majorHAnsi" w:cstheme="majorBidi"/>
      <w:b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83E70"/>
    <w:rPr>
      <w:rFonts w:asciiTheme="majorHAnsi" w:eastAsiaTheme="majorEastAsia" w:hAnsiTheme="majorHAnsi" w:cstheme="majorBidi"/>
      <w:b/>
      <w:color w:val="1F3763" w:themeColor="accent1" w:themeShade="7F"/>
      <w:sz w:val="24"/>
      <w:szCs w:val="24"/>
    </w:rPr>
  </w:style>
  <w:style w:type="paragraph" w:styleId="ListParagraph">
    <w:name w:val="List Paragraph"/>
    <w:basedOn w:val="Normal"/>
    <w:uiPriority w:val="34"/>
    <w:qFormat/>
    <w:rsid w:val="006D064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165</Words>
  <Characters>94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ady Kelly</dc:creator>
  <cp:keywords/>
  <dc:description/>
  <cp:lastModifiedBy>Brady Kelly</cp:lastModifiedBy>
  <cp:revision>11</cp:revision>
  <dcterms:created xsi:type="dcterms:W3CDTF">2017-08-19T17:35:00Z</dcterms:created>
  <dcterms:modified xsi:type="dcterms:W3CDTF">2017-08-20T05:26:00Z</dcterms:modified>
</cp:coreProperties>
</file>